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ing Internship Position</w:t>
      </w:r>
    </w:p>
    <w:bookmarkEnd w:id="20"/>
    <w:p>
      <w:pPr>
        <w:pStyle w:val="BodyText"/>
      </w:pPr>
      <w:r>
        <w:rPr>
          <w:bCs/>
          <w:b/>
        </w:rPr>
        <w:t xml:space="preserve">Applicant Name:</w:t>
      </w:r>
      <w:r>
        <w:t xml:space="preserve"> </w:t>
      </w:r>
      <w:r>
        <w:t xml:space="preserve">Maria Santos</w:t>
      </w:r>
    </w:p>
    <w:p>
      <w:pPr>
        <w:pStyle w:val="BodyText"/>
      </w:pPr>
      <w:r>
        <w:rPr>
          <w:bCs/>
          <w:b/>
        </w:rPr>
        <w:t xml:space="preserve">Contact Information:</w:t>
      </w:r>
      <w:r>
        <w:t xml:space="preserve"> </w:t>
      </w:r>
      <w:r>
        <w:t xml:space="preserve">+63 917-123-4567 | maria.santos@email.com | Quezon City, Philippines</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iring Manager</w:t>
      </w:r>
    </w:p>
    <w:p>
      <w:pPr>
        <w:pStyle w:val="BodyText"/>
      </w:pPr>
      <w:r>
        <w:t xml:space="preserve">Metro Plumbing Solutions Inc.</w:t>
      </w:r>
    </w:p>
    <w:p>
      <w:pPr>
        <w:pStyle w:val="BodyText"/>
      </w:pPr>
      <w:r>
        <w:t xml:space="preserve">6th Floor, Makati Business Center Building</w:t>
      </w:r>
    </w:p>
    <w:p>
      <w:pPr>
        <w:pStyle w:val="BodyText"/>
      </w:pPr>
      <w:r>
        <w:t xml:space="preserve">Ayala Avenue, Makati City, Manila 1226</w:t>
      </w:r>
    </w:p>
    <w:bookmarkStart w:id="21" w:name="X54710e1a13795edb7932a1f0a493af016381780"/>
    <w:p>
      <w:pPr>
        <w:pStyle w:val="Heading2"/>
      </w:pPr>
      <w:r>
        <w:t xml:space="preserve">Subject: Internship Application Letter for Plumbing Internship Position at Metro Plumbing Solutions Inc.</w:t>
      </w:r>
    </w:p>
    <w:bookmarkEnd w:id="21"/>
    <w:p>
      <w:pPr>
        <w:pStyle w:val="FirstParagraph"/>
      </w:pPr>
      <w:r>
        <w:t xml:space="preserve">Dear Hiring Manager,</w:t>
      </w:r>
    </w:p>
    <w:p>
      <w:pPr>
        <w:pStyle w:val="BodyText"/>
      </w:pPr>
      <w:r>
        <w:t xml:space="preserve">I am writing to express my enthusiastic interest in the Plumbing Internship Position at Metro Plumbing Solutions Inc., as advertised on the Department of Labor and Employment (DOLE) internship portal for the Philippines Manila region. This Internship Application Letter serves as my formal submission to join your esteemed team, where I aim to develop into a skilled and ethical professional in the plumbing industry—a field that has captivated me since childhood through hands-on experiences with my father's small-scale repair business in Quezon City.</w:t>
      </w:r>
    </w:p>
    <w:p>
      <w:pPr>
        <w:pStyle w:val="BodyText"/>
      </w:pPr>
      <w:r>
        <w:t xml:space="preserve">As a final-year student at Manila City Polytechnic University pursuing a Diploma in Plumbing Technology, I have immersed myself in both theoretical coursework and practical laboratory sessions. My academic journey has equipped me with foundational knowledge of residential and commercial plumbing systems, including water supply networks, drainage mechanisms, waste disposal protocols, and compliance with the Philippine National Plumbing Code (PNPC) 2019. I have successfully completed modules on pipe fitting techniques using copper, PVC, and PEX materials; hydraulic pressure calculations; and safety procedures for working in confined spaces—skills directly aligned with the requirements outlined in your internship program description.</w:t>
      </w:r>
    </w:p>
    <w:p>
      <w:pPr>
        <w:pStyle w:val="BodyText"/>
      </w:pPr>
      <w:r>
        <w:t xml:space="preserve">What sets my application apart is my proactive engagement with real-world plumbing challenges in the Philippines Manila context. During a community service initiative last semester, I assisted local barangay officials in repairing leaking water mains across 15 households in Tondo, Manila—a district where aging infrastructure creates daily water access issues. This experience taught me not only technical problem-solving but also cultural sensitivity when interacting with diverse communities. For instance, I learned to communicate clearly with elderly residents using simplified Filipino terms for technical concepts while ensuring their safety during repairs. In another project, I collaborated with fellow students to design a rainwater harvesting system for an urban school in Malabon—demonstrating my understanding of sustainable plumbing solutions critical for Manila's water conservation goals.</w:t>
      </w:r>
    </w:p>
    <w:p>
      <w:pPr>
        <w:pStyle w:val="BodyText"/>
      </w:pPr>
      <w:r>
        <w:t xml:space="preserve">I am deeply motivated to pursue a career as a professional Plumber in the Philippines Manila because this city represents both the greatest challenges and most significant opportunities for infrastructure development. With Metro Manila's population exceeding 13 million, the demand for competent plumbers is accelerating due to rapid urbanization, frequent typhoon-related damages, and government initiatives like "Build Better Philippines." I have closely followed your company's work on the Marikina River Flood Control Project—which involved rehabilitating drainage systems across 8 flood-prone districts—and am inspired by your commitment to engineering solutions that prioritize public health and environmental resilience. This internship would allow me to contribute meaningfully while learning from professionals who understand Manila's unique plumbing landscape, where monsoon seasons require specialized leak-detection methods and high-rise building installations demand precision.</w:t>
      </w:r>
    </w:p>
    <w:p>
      <w:pPr>
        <w:pStyle w:val="BodyText"/>
      </w:pPr>
      <w:r>
        <w:t xml:space="preserve">My technical competencies include proficiency in using pipe cutters, soldering torches (with certified safety training), pressure gauges, and digital leak detectors. I am also trained in first aid for workplace injuries and familiar with OSHA standards adapted for Philippine workplaces. Beyond tools, I possess strong interpersonal skills honed through volunteer work at the Manila City Disaster Response Center—where I assisted in setting up emergency water filtration units after Typhoon Odette (Rai). This experience reinforced my belief that plumbing is not merely about pipes but about safeguarding community wellbeing, especially in areas prone to natural disasters. As a future Plumber, I recognize that my work could directly impact thousands of Manila residents' daily lives—from ensuring clean drinking water for families in public housing projects to preventing sewage backups during rainy seasons.</w:t>
      </w:r>
    </w:p>
    <w:p>
      <w:pPr>
        <w:pStyle w:val="BodyText"/>
      </w:pPr>
      <w:r>
        <w:t xml:space="preserve">What excites me most about this opportunity is the chance to learn from your team's expertise in high-stakes commercial plumbing projects. I am particularly eager to assist with the ongoing renovation of the SM Mall of Asia’s utility systems, where complex HVAC integration and energy-efficient designs present ideal learning conditions. I understand that Manila's plumbing challenges require innovative thinking—such as adapting traditional methods for modern eco-friendly materials—and I am committed to absorbing these nuances during my internship. My academic record (3.8 GPA) and recommendation from Professor Carlos Delgado, Head of the Plumbing Department, further attest to my dedication and readiness for this role.</w:t>
      </w:r>
    </w:p>
    <w:p>
      <w:pPr>
        <w:pStyle w:val="BodyText"/>
      </w:pPr>
      <w:r>
        <w:t xml:space="preserve">As a lifelong resident of Metro Manila, I bring invaluable local context: I navigate public transportation efficiently to reach job sites across Quezon City, Makati, and Pasay; I understand regional weather patterns affecting plumbing work; and I am fluent in both English and Tagalog (with basic Cebuano for rural project support). This geographic familiarity ensures I can immediately contribute without logistical hurdles—a key consideration for employers seeking interns who will thrive in the Philippines Manila environment.</w:t>
      </w:r>
    </w:p>
    <w:p>
      <w:pPr>
        <w:pStyle w:val="BodyText"/>
      </w:pPr>
      <w:r>
        <w:t xml:space="preserve">I am prepared to commit 8 hours daily, 5 days weekly, to this Internship Application Letter and welcome the chance to discuss how my skills align with your team's objectives. I have attached my resume, academic transcripts, and certification of completion for the Department of Health’s Water Safety Program. Thank you for considering my application during this critical period when Manila needs skilled Plumber professionals to strengthen our city’s infrastructure resilience.</w:t>
      </w:r>
    </w:p>
    <w:p>
      <w:pPr>
        <w:pStyle w:val="BodyText"/>
      </w:pPr>
      <w:r>
        <w:t xml:space="preserve">I look forward to discussing how my passion for plumbing, community-focused approach, and commitment to excellence can benefit Metro Plumbing Solutions Inc. Please contact me at your earliest convenience via email or phone.</w:t>
      </w:r>
    </w:p>
    <w:p>
      <w:pPr>
        <w:pStyle w:val="BodyText"/>
      </w:pPr>
      <w:r>
        <w:t xml:space="preserve">Sincerely,</w:t>
      </w:r>
    </w:p>
    <w:p>
      <w:pPr>
        <w:pStyle w:val="BodyText"/>
      </w:pPr>
      <w:r>
        <w:t xml:space="preserve">Maria Santos</w:t>
      </w:r>
    </w:p>
    <w:p>
      <w:pPr>
        <w:pStyle w:val="BodyText"/>
      </w:pPr>
      <w:r>
        <w:t xml:space="preserve">Plumbing Technology Student | Manila City Polytechnic University</w:t>
      </w:r>
    </w:p>
    <w:p>
      <w:pPr>
        <w:pStyle w:val="BodyText"/>
      </w:pPr>
      <w:r>
        <w:t xml:space="preserve">This Internship Application Letter was prepared specifically for the Plumbing Internship Program in Manila, Philippines, reflecting my dedication to contributing to the city's infrastructu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ing Position</dc:title>
  <dc:creator/>
  <dc:language>en</dc:language>
  <cp:keywords/>
  <dcterms:created xsi:type="dcterms:W3CDTF">2026-07-15T07:17:11Z</dcterms:created>
  <dcterms:modified xsi:type="dcterms:W3CDTF">2026-07-15T07:17:11Z</dcterms:modified>
</cp:coreProperties>
</file>

<file path=docProps/custom.xml><?xml version="1.0" encoding="utf-8"?>
<Properties xmlns="http://schemas.openxmlformats.org/officeDocument/2006/custom-properties" xmlns:vt="http://schemas.openxmlformats.org/officeDocument/2006/docPropsVTypes"/>
</file>